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2B63A1F3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zondag </w:t>
      </w:r>
      <w:r w:rsidR="006C6EA9">
        <w:rPr>
          <w:b/>
          <w:bCs/>
          <w:i/>
          <w:iCs/>
          <w:sz w:val="32"/>
          <w:szCs w:val="32"/>
        </w:rPr>
        <w:t xml:space="preserve">4 december </w:t>
      </w:r>
      <w:r w:rsidR="00BD7218">
        <w:rPr>
          <w:b/>
          <w:bCs/>
          <w:i/>
          <w:iCs/>
          <w:sz w:val="32"/>
          <w:szCs w:val="32"/>
        </w:rPr>
        <w:t>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1ADCFA01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FA53D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2A8C7B7E" w:rsidR="005411E3" w:rsidRPr="00BE7B14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6C6EA9">
        <w:rPr>
          <w:b/>
          <w:bCs/>
          <w:sz w:val="24"/>
          <w:szCs w:val="24"/>
        </w:rPr>
        <w:t xml:space="preserve">G. van den Berg uit IJsselmuiden - Grafhorst </w:t>
      </w:r>
    </w:p>
    <w:p w14:paraId="3F6B4AB9" w14:textId="08C0FD9C" w:rsidR="004B44CF" w:rsidRDefault="00EB225C" w:rsidP="002A2359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2A2359">
        <w:rPr>
          <w:b/>
          <w:bCs/>
          <w:sz w:val="24"/>
          <w:szCs w:val="24"/>
        </w:rPr>
        <w:t>H. Jansen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23699128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A80EB8">
        <w:rPr>
          <w:b/>
          <w:bCs/>
        </w:rPr>
        <w:t>Opwekking 815</w:t>
      </w:r>
    </w:p>
    <w:p w14:paraId="01020237" w14:textId="77777777" w:rsidR="00575AF3" w:rsidRDefault="00575AF3" w:rsidP="00575AF3">
      <w:pPr>
        <w:pStyle w:val="Geenafstand"/>
      </w:pPr>
    </w:p>
    <w:p w14:paraId="4E833405" w14:textId="71988056" w:rsidR="00575AF3" w:rsidRPr="00575AF3" w:rsidRDefault="00575AF3" w:rsidP="00575AF3">
      <w:pPr>
        <w:pStyle w:val="Geenafstand"/>
      </w:pPr>
      <w:r w:rsidRPr="00575AF3">
        <w:t>Vul dit huis met Uw glorie</w:t>
      </w:r>
    </w:p>
    <w:p w14:paraId="1A6F75CA" w14:textId="77777777" w:rsidR="00575AF3" w:rsidRPr="00575AF3" w:rsidRDefault="00575AF3" w:rsidP="006162EE">
      <w:pPr>
        <w:pStyle w:val="Geenafstand"/>
      </w:pPr>
      <w:r w:rsidRPr="00575AF3">
        <w:t>Vul dit huis met Uw glorie</w:t>
      </w:r>
    </w:p>
    <w:p w14:paraId="41069548" w14:textId="77777777" w:rsidR="00575AF3" w:rsidRPr="00575AF3" w:rsidRDefault="00575AF3" w:rsidP="006162EE">
      <w:pPr>
        <w:pStyle w:val="Geenafstand"/>
      </w:pPr>
      <w:r w:rsidRPr="00575AF3">
        <w:t>Vul dit huis met Uw aanwezigheid</w:t>
      </w:r>
    </w:p>
    <w:p w14:paraId="3499CF43" w14:textId="77777777" w:rsidR="00575AF3" w:rsidRPr="00575AF3" w:rsidRDefault="00575AF3" w:rsidP="006162EE">
      <w:pPr>
        <w:pStyle w:val="Geenafstand"/>
      </w:pPr>
      <w:r w:rsidRPr="00575AF3">
        <w:t>Want alles is door U, en alles is tot U</w:t>
      </w:r>
    </w:p>
    <w:p w14:paraId="0BB10A98" w14:textId="77777777" w:rsidR="00575AF3" w:rsidRPr="00575AF3" w:rsidRDefault="00575AF3" w:rsidP="006162EE">
      <w:pPr>
        <w:pStyle w:val="Geenafstand"/>
      </w:pPr>
      <w:r w:rsidRPr="00575AF3">
        <w:t>Openbaar aan ons Uw heerlijkheid</w:t>
      </w:r>
    </w:p>
    <w:p w14:paraId="4CE3BE8D" w14:textId="77777777" w:rsidR="006162EE" w:rsidRDefault="006162EE" w:rsidP="00575AF3">
      <w:pPr>
        <w:pStyle w:val="Geenafstand"/>
      </w:pPr>
    </w:p>
    <w:p w14:paraId="203B91CB" w14:textId="2C6C2C14" w:rsidR="00575AF3" w:rsidRPr="00575AF3" w:rsidRDefault="00575AF3" w:rsidP="00575AF3">
      <w:pPr>
        <w:pStyle w:val="Geenafstand"/>
      </w:pPr>
      <w:r w:rsidRPr="00575AF3">
        <w:t>Heilig, Heilig, Heilig is de Heer</w:t>
      </w:r>
    </w:p>
    <w:p w14:paraId="2854CB1A" w14:textId="77777777" w:rsidR="00575AF3" w:rsidRPr="00575AF3" w:rsidRDefault="00575AF3" w:rsidP="00575AF3">
      <w:pPr>
        <w:pStyle w:val="Geenafstand"/>
      </w:pPr>
      <w:r w:rsidRPr="00575AF3">
        <w:t>Jezus, is Koning</w:t>
      </w:r>
    </w:p>
    <w:p w14:paraId="58005A51" w14:textId="77777777" w:rsidR="00575AF3" w:rsidRPr="00575AF3" w:rsidRDefault="00575AF3" w:rsidP="00575AF3">
      <w:pPr>
        <w:pStyle w:val="Geenafstand"/>
      </w:pPr>
      <w:r w:rsidRPr="00575AF3">
        <w:t>Breng hulde geef Hem eer</w:t>
      </w:r>
    </w:p>
    <w:bookmarkEnd w:id="0"/>
    <w:p w14:paraId="6821828A" w14:textId="77777777" w:rsidR="00E046C6" w:rsidRDefault="00E046C6" w:rsidP="00E046C6">
      <w:pPr>
        <w:pStyle w:val="Geenafstand"/>
        <w:sectPr w:rsidR="00E046C6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F6B6505" w14:textId="77777777" w:rsidR="00A80EB8" w:rsidRDefault="00A80EB8" w:rsidP="00B57CF8">
      <w:pPr>
        <w:pStyle w:val="Geenafstand"/>
      </w:pPr>
    </w:p>
    <w:p w14:paraId="7C0560EF" w14:textId="0BF6A02C" w:rsidR="00A80EB8" w:rsidRDefault="00A80EB8" w:rsidP="00B57CF8">
      <w:pPr>
        <w:pStyle w:val="Geenafstand"/>
        <w:sectPr w:rsidR="00A80EB8" w:rsidSect="00A80EB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71BD0C0" w14:textId="60FD64DB" w:rsidR="005411E3" w:rsidRDefault="00A80EB8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FA53D1">
        <w:rPr>
          <w:b/>
          <w:bCs/>
        </w:rPr>
        <w:t>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0DB35852" w14:textId="50B290D0" w:rsidR="00BD32BA" w:rsidRDefault="00686AE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686AEA">
        <w:rPr>
          <w:b/>
          <w:bCs/>
        </w:rPr>
        <w:t xml:space="preserve">Zingen Psalm </w:t>
      </w:r>
      <w:r w:rsidR="00FA53D1">
        <w:rPr>
          <w:b/>
          <w:bCs/>
        </w:rPr>
        <w:t>1</w:t>
      </w:r>
      <w:r w:rsidR="00A80EB8">
        <w:rPr>
          <w:b/>
          <w:bCs/>
        </w:rPr>
        <w:t>18</w:t>
      </w:r>
      <w:r w:rsidR="00FA53D1">
        <w:rPr>
          <w:b/>
          <w:bCs/>
        </w:rPr>
        <w:t xml:space="preserve"> </w:t>
      </w:r>
      <w:r w:rsidRPr="00686AEA">
        <w:rPr>
          <w:b/>
          <w:bCs/>
        </w:rPr>
        <w:t>:</w:t>
      </w:r>
      <w:r w:rsidR="00FA53D1">
        <w:rPr>
          <w:b/>
          <w:bCs/>
        </w:rPr>
        <w:t xml:space="preserve"> 1</w:t>
      </w:r>
      <w:r w:rsidRPr="00686AEA">
        <w:rPr>
          <w:b/>
          <w:bCs/>
        </w:rPr>
        <w:t xml:space="preserve"> </w:t>
      </w:r>
      <w:r w:rsidR="00A80EB8">
        <w:rPr>
          <w:b/>
          <w:bCs/>
        </w:rPr>
        <w:t>en 13</w:t>
      </w:r>
      <w:r w:rsidRPr="00686AEA">
        <w:rPr>
          <w:b/>
          <w:bCs/>
        </w:rPr>
        <w:t>(OB)</w:t>
      </w:r>
    </w:p>
    <w:p w14:paraId="18FE4088" w14:textId="77777777" w:rsidR="00A80EB8" w:rsidRDefault="00A80EB8" w:rsidP="00A80EB8">
      <w:pPr>
        <w:pStyle w:val="Geenafstand"/>
      </w:pPr>
      <w:r>
        <w:t>1</w:t>
      </w:r>
    </w:p>
    <w:p w14:paraId="6CFE5CF9" w14:textId="77777777" w:rsidR="00A80EB8" w:rsidRDefault="00A80EB8" w:rsidP="00A80EB8">
      <w:pPr>
        <w:pStyle w:val="Geenafstand"/>
      </w:pPr>
      <w:r>
        <w:t>Laat ieder 's HEEREN goedheid loven;</w:t>
      </w:r>
    </w:p>
    <w:p w14:paraId="7541A5CE" w14:textId="77777777" w:rsidR="00A80EB8" w:rsidRDefault="00A80EB8" w:rsidP="00A80EB8">
      <w:pPr>
        <w:pStyle w:val="Geenafstand"/>
      </w:pPr>
      <w:r>
        <w:t>Want goed is d' Oppermajesteit;</w:t>
      </w:r>
    </w:p>
    <w:p w14:paraId="7282B8A8" w14:textId="77777777" w:rsidR="00A80EB8" w:rsidRDefault="00A80EB8" w:rsidP="00A80EB8">
      <w:pPr>
        <w:pStyle w:val="Geenafstand"/>
      </w:pPr>
      <w:r>
        <w:t>Zijn goedheid gaat het al te boven;</w:t>
      </w:r>
    </w:p>
    <w:p w14:paraId="1BF309BB" w14:textId="77777777" w:rsidR="00A80EB8" w:rsidRDefault="00A80EB8" w:rsidP="00A80EB8">
      <w:pPr>
        <w:pStyle w:val="Geenafstand"/>
      </w:pPr>
      <w:r>
        <w:t>Zijn goedheid duurt in eeuwigheid.</w:t>
      </w:r>
    </w:p>
    <w:p w14:paraId="55C918C8" w14:textId="77777777" w:rsidR="00A80EB8" w:rsidRDefault="00A80EB8" w:rsidP="00A80EB8">
      <w:pPr>
        <w:pStyle w:val="Geenafstand"/>
      </w:pPr>
      <w:r>
        <w:t xml:space="preserve">Laat </w:t>
      </w:r>
      <w:proofErr w:type="spellStart"/>
      <w:r>
        <w:t>Isrel</w:t>
      </w:r>
      <w:proofErr w:type="spellEnd"/>
      <w:r>
        <w:t xml:space="preserve"> nu Gods goedheid loven,</w:t>
      </w:r>
    </w:p>
    <w:p w14:paraId="1EC8A64C" w14:textId="77777777" w:rsidR="00A80EB8" w:rsidRDefault="00A80EB8" w:rsidP="00A80EB8">
      <w:pPr>
        <w:pStyle w:val="Geenafstand"/>
      </w:pPr>
      <w:r>
        <w:t>En zeggen: "Roemt Gods majesteit;</w:t>
      </w:r>
    </w:p>
    <w:p w14:paraId="12A06BD5" w14:textId="77777777" w:rsidR="00A80EB8" w:rsidRDefault="00A80EB8" w:rsidP="00A80EB8">
      <w:pPr>
        <w:pStyle w:val="Geenafstand"/>
      </w:pPr>
      <w:r>
        <w:t>Zijn goedheid gaat het al te boven;</w:t>
      </w:r>
    </w:p>
    <w:p w14:paraId="2F558307" w14:textId="77777777" w:rsidR="00A80EB8" w:rsidRDefault="00A80EB8" w:rsidP="00A80EB8">
      <w:pPr>
        <w:pStyle w:val="Geenafstand"/>
      </w:pPr>
      <w:r>
        <w:t>Zijn goedheid duurt in eeuwigheid!"</w:t>
      </w:r>
    </w:p>
    <w:p w14:paraId="7E90634E" w14:textId="77777777" w:rsidR="00A80EB8" w:rsidRDefault="00A80EB8" w:rsidP="00A80EB8">
      <w:pPr>
        <w:pStyle w:val="Geenafstand"/>
      </w:pPr>
    </w:p>
    <w:p w14:paraId="043E9748" w14:textId="77777777" w:rsidR="00A80EB8" w:rsidRDefault="00A80EB8" w:rsidP="00A80EB8">
      <w:pPr>
        <w:pStyle w:val="Geenafstand"/>
      </w:pPr>
      <w:r>
        <w:t>13</w:t>
      </w:r>
    </w:p>
    <w:p w14:paraId="703E6704" w14:textId="77777777" w:rsidR="00A80EB8" w:rsidRDefault="00A80EB8" w:rsidP="00A80EB8">
      <w:pPr>
        <w:pStyle w:val="Geenafstand"/>
      </w:pPr>
      <w:r>
        <w:t>Gezegend zij de grote Koning,</w:t>
      </w:r>
    </w:p>
    <w:p w14:paraId="2502F7B2" w14:textId="77777777" w:rsidR="00A80EB8" w:rsidRDefault="00A80EB8" w:rsidP="00A80EB8">
      <w:pPr>
        <w:pStyle w:val="Geenafstand"/>
      </w:pPr>
      <w:r>
        <w:t>Die tot ons komt in 's HEEREN naam!</w:t>
      </w:r>
    </w:p>
    <w:p w14:paraId="7DE52939" w14:textId="77777777" w:rsidR="00A80EB8" w:rsidRDefault="00A80EB8" w:rsidP="00A80EB8">
      <w:pPr>
        <w:pStyle w:val="Geenafstand"/>
      </w:pPr>
      <w:r>
        <w:t xml:space="preserve">Wij </w:t>
      </w:r>
      <w:proofErr w:type="spellStart"/>
      <w:r>
        <w:t>zeeg'nen</w:t>
      </w:r>
      <w:proofErr w:type="spellEnd"/>
      <w:r>
        <w:t xml:space="preserve"> u uit 's HEEREN woning;</w:t>
      </w:r>
    </w:p>
    <w:p w14:paraId="5B6B6D6F" w14:textId="77777777" w:rsidR="00A80EB8" w:rsidRDefault="00A80EB8" w:rsidP="00A80EB8">
      <w:pPr>
        <w:pStyle w:val="Geenafstand"/>
      </w:pPr>
      <w:r>
        <w:t xml:space="preserve">Wij zegenen u al te </w:t>
      </w:r>
      <w:proofErr w:type="spellStart"/>
      <w:r>
        <w:t>zaâm</w:t>
      </w:r>
      <w:proofErr w:type="spellEnd"/>
      <w:r>
        <w:t>.</w:t>
      </w:r>
    </w:p>
    <w:p w14:paraId="435233BC" w14:textId="77777777" w:rsidR="00A80EB8" w:rsidRDefault="00A80EB8" w:rsidP="00A80EB8">
      <w:pPr>
        <w:pStyle w:val="Geenafstand"/>
      </w:pPr>
      <w:r>
        <w:t>De HEER is God, door Wien w' aanschouwen</w:t>
      </w:r>
    </w:p>
    <w:p w14:paraId="4397892A" w14:textId="77777777" w:rsidR="00A80EB8" w:rsidRDefault="00A80EB8" w:rsidP="00A80EB8">
      <w:pPr>
        <w:pStyle w:val="Geenafstand"/>
      </w:pPr>
      <w:r>
        <w:t>Het vrolijk licht, na bang gevaar;</w:t>
      </w:r>
    </w:p>
    <w:p w14:paraId="2775F03E" w14:textId="77777777" w:rsidR="00A80EB8" w:rsidRDefault="00A80EB8" w:rsidP="00A80EB8">
      <w:pPr>
        <w:pStyle w:val="Geenafstand"/>
      </w:pPr>
      <w:r>
        <w:t>Bindt d' offerdieren dan met touwen</w:t>
      </w:r>
    </w:p>
    <w:p w14:paraId="43CF49A9" w14:textId="3C90F47A" w:rsidR="0055160B" w:rsidRDefault="00A80EB8" w:rsidP="00A80EB8">
      <w:pPr>
        <w:pStyle w:val="Geenafstand"/>
      </w:pPr>
      <w:r>
        <w:t>Tot aan de hoornen van 't altaar.</w:t>
      </w:r>
    </w:p>
    <w:p w14:paraId="0C67E47C" w14:textId="77777777" w:rsidR="006162EE" w:rsidRDefault="006162EE" w:rsidP="00A80EB8">
      <w:pPr>
        <w:pStyle w:val="Geenafstand"/>
        <w:rPr>
          <w:b/>
          <w:bCs/>
        </w:rPr>
        <w:sectPr w:rsidR="006162EE" w:rsidSect="006162EE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11F56DE" w14:textId="037DC344" w:rsidR="008439C5" w:rsidRDefault="002A38DE" w:rsidP="0086479B">
      <w:pPr>
        <w:pStyle w:val="Geenafstand"/>
        <w:rPr>
          <w:b/>
          <w:bCs/>
        </w:rPr>
      </w:pPr>
      <w:r>
        <w:rPr>
          <w:b/>
          <w:bCs/>
        </w:rPr>
        <w:t>Geboden</w:t>
      </w:r>
      <w:r w:rsidR="008439C5">
        <w:rPr>
          <w:b/>
          <w:bCs/>
        </w:rPr>
        <w:t xml:space="preserve">     </w:t>
      </w:r>
    </w:p>
    <w:p w14:paraId="13C29986" w14:textId="77777777" w:rsidR="002A38DE" w:rsidRDefault="002A38DE" w:rsidP="00306B10">
      <w:pPr>
        <w:pStyle w:val="Geenafstand"/>
        <w:rPr>
          <w:b/>
          <w:bCs/>
        </w:rPr>
      </w:pPr>
    </w:p>
    <w:p w14:paraId="41BDD2FB" w14:textId="59D57A8C" w:rsidR="002A38DE" w:rsidRPr="002A38DE" w:rsidRDefault="002A38DE" w:rsidP="002A38DE">
      <w:pPr>
        <w:pStyle w:val="Geenafstand"/>
        <w:rPr>
          <w:b/>
          <w:bCs/>
        </w:rPr>
      </w:pPr>
      <w:r w:rsidRPr="002A38DE">
        <w:rPr>
          <w:b/>
          <w:bCs/>
        </w:rPr>
        <w:t xml:space="preserve">Zingen Psalm </w:t>
      </w:r>
      <w:r>
        <w:rPr>
          <w:b/>
          <w:bCs/>
        </w:rPr>
        <w:t>5</w:t>
      </w:r>
      <w:r w:rsidRPr="002A38DE">
        <w:rPr>
          <w:b/>
          <w:bCs/>
        </w:rPr>
        <w:t xml:space="preserve">1 : </w:t>
      </w:r>
      <w:r>
        <w:rPr>
          <w:b/>
          <w:bCs/>
        </w:rPr>
        <w:t>9</w:t>
      </w:r>
      <w:r w:rsidRPr="002A38DE">
        <w:rPr>
          <w:b/>
          <w:bCs/>
        </w:rPr>
        <w:t xml:space="preserve">(OB) </w:t>
      </w:r>
    </w:p>
    <w:p w14:paraId="7AAA23C0" w14:textId="77777777" w:rsidR="00C2243A" w:rsidRDefault="00C2243A" w:rsidP="00C2243A">
      <w:pPr>
        <w:pStyle w:val="Geenafstand"/>
      </w:pPr>
      <w:r>
        <w:t>Gods offers zijn een gans verbroken geest,</w:t>
      </w:r>
    </w:p>
    <w:p w14:paraId="6C2A681F" w14:textId="77777777" w:rsidR="00C2243A" w:rsidRDefault="00C2243A" w:rsidP="00C2243A">
      <w:pPr>
        <w:pStyle w:val="Geenafstand"/>
      </w:pPr>
      <w:r>
        <w:t>Door schuldbesef getroffen en verslagen;</w:t>
      </w:r>
    </w:p>
    <w:p w14:paraId="31E95257" w14:textId="77777777" w:rsidR="00C2243A" w:rsidRDefault="00C2243A" w:rsidP="00C2243A">
      <w:pPr>
        <w:pStyle w:val="Geenafstand"/>
      </w:pPr>
      <w:r>
        <w:t>Dit offer kan Uw heilig oog behagen;</w:t>
      </w:r>
    </w:p>
    <w:p w14:paraId="5F08AECB" w14:textId="77777777" w:rsidR="00C2243A" w:rsidRDefault="00C2243A" w:rsidP="00C2243A">
      <w:pPr>
        <w:pStyle w:val="Geenafstand"/>
      </w:pPr>
      <w:r>
        <w:t>'t Is nooit, o God, van U veracht geweest.</w:t>
      </w:r>
    </w:p>
    <w:p w14:paraId="6B267DC1" w14:textId="77777777" w:rsidR="00C2243A" w:rsidRDefault="00C2243A" w:rsidP="00C2243A">
      <w:pPr>
        <w:pStyle w:val="Geenafstand"/>
      </w:pPr>
      <w:r>
        <w:t xml:space="preserve">Doe Sion wel, laat om mijn </w:t>
      </w:r>
      <w:proofErr w:type="spellStart"/>
      <w:r>
        <w:t>zwaren</w:t>
      </w:r>
      <w:proofErr w:type="spellEnd"/>
      <w:r>
        <w:t xml:space="preserve"> val</w:t>
      </w:r>
    </w:p>
    <w:p w14:paraId="3EB3576A" w14:textId="77777777" w:rsidR="00C2243A" w:rsidRDefault="00C2243A" w:rsidP="00C2243A">
      <w:pPr>
        <w:pStyle w:val="Geenafstand"/>
      </w:pPr>
      <w:r>
        <w:t xml:space="preserve">Uw goedheid niet van zijne </w:t>
      </w:r>
      <w:proofErr w:type="spellStart"/>
      <w:r>
        <w:t>burg'ren</w:t>
      </w:r>
      <w:proofErr w:type="spellEnd"/>
      <w:r>
        <w:t xml:space="preserve"> wijken;</w:t>
      </w:r>
    </w:p>
    <w:p w14:paraId="012D528E" w14:textId="77777777" w:rsidR="00C2243A" w:rsidRDefault="00C2243A" w:rsidP="00C2243A">
      <w:pPr>
        <w:pStyle w:val="Geenafstand"/>
      </w:pPr>
      <w:r>
        <w:t>Bouw Salem op, laat nooit zijn muur en wal,</w:t>
      </w:r>
    </w:p>
    <w:p w14:paraId="1F9476D4" w14:textId="77777777" w:rsidR="00C2243A" w:rsidRDefault="00C2243A" w:rsidP="00C2243A">
      <w:pPr>
        <w:pStyle w:val="Geenafstand"/>
      </w:pPr>
      <w:r>
        <w:t xml:space="preserve">Door Uwe straf, voor 's </w:t>
      </w:r>
      <w:proofErr w:type="spellStart"/>
      <w:r>
        <w:t>vijands</w:t>
      </w:r>
      <w:proofErr w:type="spellEnd"/>
      <w:r>
        <w:t xml:space="preserve"> macht bezwijken.</w:t>
      </w:r>
    </w:p>
    <w:p w14:paraId="067DBDAA" w14:textId="77777777" w:rsidR="00C2243A" w:rsidRDefault="00C2243A" w:rsidP="00C2243A">
      <w:pPr>
        <w:pStyle w:val="Geenafstand"/>
      </w:pPr>
    </w:p>
    <w:p w14:paraId="7BEE83C2" w14:textId="1D9F61F5" w:rsidR="002A38DE" w:rsidRDefault="002A38DE" w:rsidP="00C2243A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67256400" w14:textId="77777777" w:rsidR="002A38DE" w:rsidRDefault="002A38DE" w:rsidP="00306B10">
      <w:pPr>
        <w:pStyle w:val="Geenafstand"/>
        <w:rPr>
          <w:b/>
          <w:bCs/>
        </w:rPr>
      </w:pPr>
    </w:p>
    <w:p w14:paraId="1160CB9A" w14:textId="46D15136" w:rsidR="006C50E0" w:rsidRDefault="002A38DE" w:rsidP="00306B10">
      <w:pPr>
        <w:pStyle w:val="Geenafstand"/>
        <w:rPr>
          <w:b/>
          <w:bCs/>
        </w:rPr>
      </w:pPr>
      <w:r w:rsidRPr="002A38DE">
        <w:rPr>
          <w:b/>
          <w:bCs/>
        </w:rPr>
        <w:t>Kindermoment</w:t>
      </w:r>
    </w:p>
    <w:p w14:paraId="022F0451" w14:textId="77777777" w:rsidR="002A38DE" w:rsidRDefault="002A38DE" w:rsidP="00306B10">
      <w:pPr>
        <w:pStyle w:val="Geenafstand"/>
        <w:rPr>
          <w:b/>
          <w:bCs/>
        </w:rPr>
      </w:pPr>
    </w:p>
    <w:p w14:paraId="7559D85C" w14:textId="13D0A75F" w:rsidR="0091278A" w:rsidRPr="00306B10" w:rsidRDefault="0091278A" w:rsidP="00306B10">
      <w:pPr>
        <w:pStyle w:val="Geenafstand"/>
        <w:rPr>
          <w:b/>
          <w:bCs/>
        </w:rPr>
        <w:sectPr w:rsidR="0091278A" w:rsidRPr="00306B10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rPr>
          <w:b/>
          <w:bCs/>
        </w:rPr>
        <w:t>Kinderlied</w:t>
      </w:r>
      <w:r w:rsidR="002A38DE">
        <w:rPr>
          <w:b/>
          <w:bCs/>
        </w:rPr>
        <w:t>: Wees niet bang</w:t>
      </w:r>
      <w:r w:rsidR="00A70B6D">
        <w:rPr>
          <w:b/>
          <w:bCs/>
        </w:rPr>
        <w:t>,</w:t>
      </w:r>
      <w:r w:rsidR="002A38DE">
        <w:rPr>
          <w:b/>
          <w:bCs/>
        </w:rPr>
        <w:t xml:space="preserve"> Maria</w:t>
      </w:r>
      <w:r w:rsidR="00306B10">
        <w:rPr>
          <w:b/>
          <w:bCs/>
        </w:rPr>
        <w:t>.</w:t>
      </w: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D24286E" w14:textId="77777777" w:rsidR="002A38DE" w:rsidRDefault="005411E3" w:rsidP="00306B10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2A38DE">
        <w:rPr>
          <w:b/>
          <w:bCs/>
        </w:rPr>
        <w:t>en</w:t>
      </w:r>
      <w:r w:rsidR="001E1C52">
        <w:rPr>
          <w:b/>
          <w:bCs/>
        </w:rPr>
        <w:t xml:space="preserve">: </w:t>
      </w:r>
    </w:p>
    <w:p w14:paraId="06C42541" w14:textId="680B6FA5" w:rsidR="00306B10" w:rsidRDefault="002A38DE" w:rsidP="00306B10">
      <w:pPr>
        <w:pStyle w:val="Geenafstand"/>
        <w:rPr>
          <w:b/>
          <w:bCs/>
        </w:rPr>
      </w:pPr>
      <w:r>
        <w:rPr>
          <w:b/>
          <w:bCs/>
        </w:rPr>
        <w:t>Psalm 80 : 8</w:t>
      </w:r>
      <w:r w:rsidR="001E1C52">
        <w:rPr>
          <w:b/>
          <w:bCs/>
        </w:rPr>
        <w:t xml:space="preserve"> - </w:t>
      </w:r>
      <w:r>
        <w:rPr>
          <w:b/>
          <w:bCs/>
        </w:rPr>
        <w:t xml:space="preserve"> </w:t>
      </w:r>
      <w:r w:rsidR="001E1C52">
        <w:rPr>
          <w:b/>
          <w:bCs/>
        </w:rPr>
        <w:t>1</w:t>
      </w:r>
      <w:r>
        <w:rPr>
          <w:b/>
          <w:bCs/>
        </w:rPr>
        <w:t>7</w:t>
      </w:r>
    </w:p>
    <w:p w14:paraId="2CE0AEBB" w14:textId="5AC7261B" w:rsidR="002A38DE" w:rsidRDefault="002A38DE" w:rsidP="00306B10">
      <w:pPr>
        <w:pStyle w:val="Geenafstand"/>
        <w:rPr>
          <w:b/>
          <w:bCs/>
        </w:rPr>
      </w:pPr>
      <w:r>
        <w:rPr>
          <w:b/>
          <w:bCs/>
        </w:rPr>
        <w:t>Jesaja 10: 33 t/m Jesaja 11 : 5</w:t>
      </w:r>
    </w:p>
    <w:p w14:paraId="250DC628" w14:textId="0359AB4C" w:rsidR="002A38DE" w:rsidRDefault="002A38DE" w:rsidP="00306B10">
      <w:pPr>
        <w:pStyle w:val="Geenafstand"/>
        <w:rPr>
          <w:b/>
          <w:bCs/>
        </w:rPr>
      </w:pPr>
      <w:r>
        <w:rPr>
          <w:b/>
          <w:bCs/>
        </w:rPr>
        <w:lastRenderedPageBreak/>
        <w:t xml:space="preserve">Johannes 15 : 1 - 8 </w:t>
      </w:r>
    </w:p>
    <w:p w14:paraId="220D2215" w14:textId="77777777" w:rsidR="005749EF" w:rsidRDefault="005749EF" w:rsidP="00306B10">
      <w:pPr>
        <w:pStyle w:val="Geenafstand"/>
        <w:rPr>
          <w:b/>
          <w:bCs/>
        </w:rPr>
      </w:pPr>
    </w:p>
    <w:p w14:paraId="779A8E81" w14:textId="2166E486" w:rsidR="002A38DE" w:rsidRDefault="005749EF" w:rsidP="00306B10">
      <w:pPr>
        <w:pStyle w:val="Geenafstand"/>
        <w:rPr>
          <w:b/>
          <w:bCs/>
        </w:rPr>
      </w:pPr>
      <w:r w:rsidRPr="005749EF">
        <w:rPr>
          <w:b/>
          <w:bCs/>
        </w:rPr>
        <w:t>Psalm 80 : 8 -  17</w:t>
      </w:r>
    </w:p>
    <w:p w14:paraId="6EF644A0" w14:textId="77777777" w:rsidR="002A38DE" w:rsidRDefault="002A38DE" w:rsidP="002A38DE">
      <w:pPr>
        <w:pStyle w:val="Geenafstand"/>
      </w:pPr>
      <w:r>
        <w:t>8O God van de legermachten, breng ons terug;</w:t>
      </w:r>
    </w:p>
    <w:p w14:paraId="78B3A435" w14:textId="77777777" w:rsidR="002A38DE" w:rsidRDefault="002A38DE" w:rsidP="002A38DE">
      <w:pPr>
        <w:pStyle w:val="Geenafstand"/>
      </w:pPr>
      <w:r>
        <w:t>doe Uw aangezicht lichten, dan zullen wij verlost worden.</w:t>
      </w:r>
    </w:p>
    <w:p w14:paraId="1EAF8FA6" w14:textId="77777777" w:rsidR="002A38DE" w:rsidRDefault="002A38DE" w:rsidP="002A38DE">
      <w:pPr>
        <w:pStyle w:val="Geenafstand"/>
      </w:pPr>
      <w:r>
        <w:t>9U hebt een wijnstok uit Egypte uitgegraven,</w:t>
      </w:r>
    </w:p>
    <w:p w14:paraId="502699A9" w14:textId="77777777" w:rsidR="002A38DE" w:rsidRDefault="002A38DE" w:rsidP="002A38DE">
      <w:pPr>
        <w:pStyle w:val="Geenafstand"/>
      </w:pPr>
      <w:r>
        <w:t>de heidenvolken verdreven en hém geplant.</w:t>
      </w:r>
    </w:p>
    <w:p w14:paraId="73E1D7BC" w14:textId="77777777" w:rsidR="002A38DE" w:rsidRDefault="002A38DE" w:rsidP="002A38DE">
      <w:pPr>
        <w:pStyle w:val="Geenafstand"/>
      </w:pPr>
      <w:r>
        <w:t>10U hebt een plaats voor hem bereid</w:t>
      </w:r>
    </w:p>
    <w:p w14:paraId="3A1E445A" w14:textId="77777777" w:rsidR="002A38DE" w:rsidRDefault="002A38DE" w:rsidP="002A38DE">
      <w:pPr>
        <w:pStyle w:val="Geenafstand"/>
      </w:pPr>
      <w:r>
        <w:t>en hem wortel doen schieten,</w:t>
      </w:r>
    </w:p>
    <w:p w14:paraId="363110AE" w14:textId="77777777" w:rsidR="002A38DE" w:rsidRDefault="002A38DE" w:rsidP="002A38DE">
      <w:pPr>
        <w:pStyle w:val="Geenafstand"/>
      </w:pPr>
      <w:r>
        <w:t>zodat hij heel het land vulde.</w:t>
      </w:r>
    </w:p>
    <w:p w14:paraId="1359B0D7" w14:textId="77777777" w:rsidR="002A38DE" w:rsidRDefault="002A38DE" w:rsidP="002A38DE">
      <w:pPr>
        <w:pStyle w:val="Geenafstand"/>
      </w:pPr>
      <w:r>
        <w:t>11De bergen zijn met zijn schaduw bedekt geweest,</w:t>
      </w:r>
    </w:p>
    <w:p w14:paraId="72E1E279" w14:textId="77777777" w:rsidR="002A38DE" w:rsidRDefault="002A38DE" w:rsidP="002A38DE">
      <w:pPr>
        <w:pStyle w:val="Geenafstand"/>
      </w:pPr>
      <w:r>
        <w:t>zijn takken waren als machtige ceders.</w:t>
      </w:r>
    </w:p>
    <w:p w14:paraId="5EBA28E7" w14:textId="77777777" w:rsidR="002A38DE" w:rsidRDefault="002A38DE" w:rsidP="002A38DE">
      <w:pPr>
        <w:pStyle w:val="Geenafstand"/>
      </w:pPr>
      <w:r>
        <w:t>12Hij breidde zijn ranken uit tot aan de zee,</w:t>
      </w:r>
    </w:p>
    <w:p w14:paraId="26C003F4" w14:textId="77777777" w:rsidR="002A38DE" w:rsidRDefault="002A38DE" w:rsidP="002A38DE">
      <w:pPr>
        <w:pStyle w:val="Geenafstand"/>
      </w:pPr>
      <w:r>
        <w:t>zijn jonge loten tot aan de rivier.</w:t>
      </w:r>
    </w:p>
    <w:p w14:paraId="2F647FE8" w14:textId="77777777" w:rsidR="002A38DE" w:rsidRDefault="002A38DE" w:rsidP="002A38DE">
      <w:pPr>
        <w:pStyle w:val="Geenafstand"/>
      </w:pPr>
      <w:r>
        <w:t>13Waarom hebt U een bres geslagen in zijn muren,</w:t>
      </w:r>
    </w:p>
    <w:p w14:paraId="3D8BC012" w14:textId="77777777" w:rsidR="002A38DE" w:rsidRDefault="002A38DE" w:rsidP="002A38DE">
      <w:pPr>
        <w:pStyle w:val="Geenafstand"/>
      </w:pPr>
      <w:r>
        <w:t>zodat alle voorbijgangers op de weg hem leegplukken?</w:t>
      </w:r>
    </w:p>
    <w:p w14:paraId="355455BF" w14:textId="77777777" w:rsidR="002A38DE" w:rsidRDefault="002A38DE" w:rsidP="002A38DE">
      <w:pPr>
        <w:pStyle w:val="Geenafstand"/>
      </w:pPr>
      <w:r>
        <w:t>14Het zwijn uit het woud heeft hem losgewroet,</w:t>
      </w:r>
    </w:p>
    <w:p w14:paraId="7F6A46BE" w14:textId="77777777" w:rsidR="002A38DE" w:rsidRDefault="002A38DE" w:rsidP="002A38DE">
      <w:pPr>
        <w:pStyle w:val="Geenafstand"/>
      </w:pPr>
      <w:r>
        <w:t>het wild van het veld heeft hem afgegraasd.</w:t>
      </w:r>
    </w:p>
    <w:p w14:paraId="2B28D65E" w14:textId="77777777" w:rsidR="002A38DE" w:rsidRDefault="002A38DE" w:rsidP="002A38DE">
      <w:pPr>
        <w:pStyle w:val="Geenafstand"/>
      </w:pPr>
      <w:r>
        <w:t>15O God van de legermachten, keer toch terug;</w:t>
      </w:r>
    </w:p>
    <w:p w14:paraId="58B4AAFD" w14:textId="77777777" w:rsidR="002A38DE" w:rsidRDefault="002A38DE" w:rsidP="002A38DE">
      <w:pPr>
        <w:pStyle w:val="Geenafstand"/>
      </w:pPr>
      <w:r>
        <w:t>kijk neer uit de hemel en zie.</w:t>
      </w:r>
    </w:p>
    <w:p w14:paraId="261099C2" w14:textId="77777777" w:rsidR="002A38DE" w:rsidRDefault="002A38DE" w:rsidP="002A38DE">
      <w:pPr>
        <w:pStyle w:val="Geenafstand"/>
      </w:pPr>
      <w:r>
        <w:t>Zie om naar deze wijnstok,</w:t>
      </w:r>
    </w:p>
    <w:p w14:paraId="65E765E4" w14:textId="77777777" w:rsidR="002A38DE" w:rsidRDefault="002A38DE" w:rsidP="002A38DE">
      <w:pPr>
        <w:pStyle w:val="Geenafstand"/>
      </w:pPr>
      <w:r>
        <w:t>16de stam die Uw rechterhand geplant heeft,</w:t>
      </w:r>
    </w:p>
    <w:p w14:paraId="793CC16D" w14:textId="77777777" w:rsidR="002A38DE" w:rsidRDefault="002A38DE" w:rsidP="002A38DE">
      <w:pPr>
        <w:pStyle w:val="Geenafstand"/>
      </w:pPr>
      <w:r>
        <w:t>en dat om de Zoon, Die U voor Uzelf sterk gemaakt hebt.</w:t>
      </w:r>
    </w:p>
    <w:p w14:paraId="2AD57E7E" w14:textId="77777777" w:rsidR="002A38DE" w:rsidRDefault="002A38DE" w:rsidP="002A38DE">
      <w:pPr>
        <w:pStyle w:val="Geenafstand"/>
      </w:pPr>
      <w:r>
        <w:t>17De wijnstok is met vuur verbrand, is afgekapt;</w:t>
      </w:r>
    </w:p>
    <w:p w14:paraId="736584E7" w14:textId="19C6EB21" w:rsidR="001E1C52" w:rsidRDefault="002A38DE" w:rsidP="002A38DE">
      <w:pPr>
        <w:pStyle w:val="Geenafstand"/>
      </w:pPr>
      <w:r>
        <w:t>Uw volk komt om door de bestraffing van Uw aangezicht.</w:t>
      </w:r>
    </w:p>
    <w:p w14:paraId="7F3710D3" w14:textId="7E8D658F" w:rsidR="002A38DE" w:rsidRDefault="002A38DE" w:rsidP="002A38DE">
      <w:pPr>
        <w:pStyle w:val="Geenafstand"/>
      </w:pPr>
    </w:p>
    <w:p w14:paraId="117E2958" w14:textId="31195525" w:rsidR="002A38DE" w:rsidRPr="002A38DE" w:rsidRDefault="002A38DE" w:rsidP="002A38DE">
      <w:pPr>
        <w:pStyle w:val="Geenafstand"/>
        <w:rPr>
          <w:b/>
          <w:bCs/>
        </w:rPr>
      </w:pPr>
      <w:r w:rsidRPr="002A38DE">
        <w:rPr>
          <w:b/>
          <w:bCs/>
        </w:rPr>
        <w:t>Jesaja 10: 33 t/m Jesaja 11 : 5</w:t>
      </w:r>
    </w:p>
    <w:p w14:paraId="7B997ECA" w14:textId="77777777" w:rsidR="002A38DE" w:rsidRDefault="002A38DE" w:rsidP="002A38DE">
      <w:pPr>
        <w:pStyle w:val="Geenafstand"/>
      </w:pPr>
      <w:r>
        <w:t>33Zie, de Heere, de HEERE van de legermachten,</w:t>
      </w:r>
    </w:p>
    <w:p w14:paraId="4AA20F42" w14:textId="77777777" w:rsidR="002A38DE" w:rsidRDefault="002A38DE" w:rsidP="002A38DE">
      <w:pPr>
        <w:pStyle w:val="Geenafstand"/>
      </w:pPr>
      <w:r>
        <w:t>zal met geweld de takken afhouwen;</w:t>
      </w:r>
    </w:p>
    <w:p w14:paraId="463024D4" w14:textId="77777777" w:rsidR="002A38DE" w:rsidRDefault="002A38DE" w:rsidP="002A38DE">
      <w:pPr>
        <w:pStyle w:val="Geenafstand"/>
      </w:pPr>
      <w:r>
        <w:t>de statige woudreuzen zullen worden omgehakt,</w:t>
      </w:r>
    </w:p>
    <w:p w14:paraId="4001A84A" w14:textId="77777777" w:rsidR="002A38DE" w:rsidRDefault="002A38DE" w:rsidP="002A38DE">
      <w:pPr>
        <w:pStyle w:val="Geenafstand"/>
      </w:pPr>
      <w:r>
        <w:t>en de hoge bomen neergeworpen.</w:t>
      </w:r>
    </w:p>
    <w:p w14:paraId="1AA1FF78" w14:textId="77777777" w:rsidR="002A38DE" w:rsidRDefault="002A38DE" w:rsidP="002A38DE">
      <w:pPr>
        <w:pStyle w:val="Geenafstand"/>
      </w:pPr>
      <w:r>
        <w:t>34Hij zal het struikgewas in het woud wegkappen met het ijzer,</w:t>
      </w:r>
    </w:p>
    <w:p w14:paraId="3AF6D177" w14:textId="77777777" w:rsidR="002A38DE" w:rsidRDefault="002A38DE" w:rsidP="002A38DE">
      <w:pPr>
        <w:pStyle w:val="Geenafstand"/>
      </w:pPr>
      <w:r>
        <w:t>en de Libanon zal vallen door de Machtige.</w:t>
      </w:r>
    </w:p>
    <w:p w14:paraId="5021EBAF" w14:textId="77777777" w:rsidR="002A38DE" w:rsidRDefault="002A38DE" w:rsidP="002A38DE">
      <w:pPr>
        <w:pStyle w:val="Geenafstand"/>
      </w:pPr>
    </w:p>
    <w:p w14:paraId="2EB762C9" w14:textId="77777777" w:rsidR="0031568C" w:rsidRDefault="0031568C" w:rsidP="0031568C">
      <w:pPr>
        <w:pStyle w:val="Geenafstand"/>
      </w:pPr>
      <w:r>
        <w:t xml:space="preserve">1Want er zal een Twijgje opgroeien uit de afgehouwen stronk van </w:t>
      </w:r>
      <w:proofErr w:type="spellStart"/>
      <w:r>
        <w:t>Isaï</w:t>
      </w:r>
      <w:proofErr w:type="spellEnd"/>
      <w:r>
        <w:t>,</w:t>
      </w:r>
    </w:p>
    <w:p w14:paraId="4C558B5E" w14:textId="77777777" w:rsidR="0031568C" w:rsidRDefault="0031568C" w:rsidP="0031568C">
      <w:pPr>
        <w:pStyle w:val="Geenafstand"/>
      </w:pPr>
      <w:r>
        <w:t>en een Loot uit zijn wortels zal vrucht voortbrengen.</w:t>
      </w:r>
    </w:p>
    <w:p w14:paraId="08D06088" w14:textId="77777777" w:rsidR="0031568C" w:rsidRDefault="0031568C" w:rsidP="0031568C">
      <w:pPr>
        <w:pStyle w:val="Geenafstand"/>
      </w:pPr>
      <w:r>
        <w:t>2Op Hem zal de Geest van de HEERE rusten:</w:t>
      </w:r>
    </w:p>
    <w:p w14:paraId="3D13EA8B" w14:textId="77777777" w:rsidR="0031568C" w:rsidRDefault="0031568C" w:rsidP="0031568C">
      <w:pPr>
        <w:pStyle w:val="Geenafstand"/>
      </w:pPr>
      <w:r>
        <w:t>de Geest van wijsheid en inzicht,</w:t>
      </w:r>
    </w:p>
    <w:p w14:paraId="4019A59F" w14:textId="77777777" w:rsidR="0031568C" w:rsidRDefault="0031568C" w:rsidP="0031568C">
      <w:pPr>
        <w:pStyle w:val="Geenafstand"/>
      </w:pPr>
      <w:r>
        <w:t>de Geest van raad en sterkte,</w:t>
      </w:r>
    </w:p>
    <w:p w14:paraId="32F39769" w14:textId="77777777" w:rsidR="0031568C" w:rsidRDefault="0031568C" w:rsidP="0031568C">
      <w:pPr>
        <w:pStyle w:val="Geenafstand"/>
      </w:pPr>
      <w:r>
        <w:t>de Geest van de kennis en de vreze des HEEREN.</w:t>
      </w:r>
    </w:p>
    <w:p w14:paraId="46045808" w14:textId="77777777" w:rsidR="0031568C" w:rsidRDefault="0031568C" w:rsidP="0031568C">
      <w:pPr>
        <w:pStyle w:val="Geenafstand"/>
      </w:pPr>
      <w:r>
        <w:t>3Zijn ruiken zal zijn in de vreze des HEEREN.</w:t>
      </w:r>
    </w:p>
    <w:p w14:paraId="2FB21049" w14:textId="77777777" w:rsidR="0031568C" w:rsidRDefault="0031568C" w:rsidP="0031568C">
      <w:pPr>
        <w:pStyle w:val="Geenafstand"/>
      </w:pPr>
      <w:r>
        <w:t>Hij zal niet oordelen naar wat Zijn ogen zien</w:t>
      </w:r>
    </w:p>
    <w:p w14:paraId="5D279124" w14:textId="77777777" w:rsidR="0031568C" w:rsidRDefault="0031568C" w:rsidP="0031568C">
      <w:pPr>
        <w:pStyle w:val="Geenafstand"/>
      </w:pPr>
      <w:r>
        <w:t>en Hij zal niet vonnissen naar wat Zijn oren horen.</w:t>
      </w:r>
    </w:p>
    <w:p w14:paraId="51F7FD00" w14:textId="77777777" w:rsidR="0031568C" w:rsidRDefault="0031568C" w:rsidP="0031568C">
      <w:pPr>
        <w:pStyle w:val="Geenafstand"/>
      </w:pPr>
      <w:r>
        <w:t>4Hij zal de armen recht doen in gerechtigheid</w:t>
      </w:r>
    </w:p>
    <w:p w14:paraId="31B1CA8F" w14:textId="77777777" w:rsidR="0031568C" w:rsidRDefault="0031568C" w:rsidP="0031568C">
      <w:pPr>
        <w:pStyle w:val="Geenafstand"/>
      </w:pPr>
      <w:r>
        <w:t xml:space="preserve">en de </w:t>
      </w:r>
      <w:proofErr w:type="spellStart"/>
      <w:r>
        <w:t>zachtmoedigen</w:t>
      </w:r>
      <w:proofErr w:type="spellEnd"/>
      <w:r>
        <w:t xml:space="preserve"> van het land zal Hij met rechtvaardigheid vonnissen.</w:t>
      </w:r>
    </w:p>
    <w:p w14:paraId="0CB49676" w14:textId="77777777" w:rsidR="0031568C" w:rsidRDefault="0031568C" w:rsidP="0031568C">
      <w:pPr>
        <w:pStyle w:val="Geenafstand"/>
      </w:pPr>
      <w:r>
        <w:t>Maar Hij zal de aarde slaan met de roede van Zijn mond</w:t>
      </w:r>
    </w:p>
    <w:p w14:paraId="06FCDD6D" w14:textId="77777777" w:rsidR="0031568C" w:rsidRDefault="0031568C" w:rsidP="0031568C">
      <w:pPr>
        <w:pStyle w:val="Geenafstand"/>
      </w:pPr>
      <w:r>
        <w:t>en met de adem van Zijn lippen zal Hij de goddeloze doden.</w:t>
      </w:r>
    </w:p>
    <w:p w14:paraId="2DC746B0" w14:textId="77777777" w:rsidR="0031568C" w:rsidRDefault="0031568C" w:rsidP="0031568C">
      <w:pPr>
        <w:pStyle w:val="Geenafstand"/>
      </w:pPr>
      <w:r>
        <w:t>5Want gerechtigheid zal de gordel om Zijn heupen zijn,</w:t>
      </w:r>
    </w:p>
    <w:p w14:paraId="6DD7D4CA" w14:textId="57756747" w:rsidR="001E1C52" w:rsidRDefault="0031568C" w:rsidP="0031568C">
      <w:pPr>
        <w:pStyle w:val="Geenafstand"/>
      </w:pPr>
      <w:r>
        <w:t>en de waarheid de gordel om Zijn middel</w:t>
      </w:r>
      <w:r w:rsidR="00D07A25">
        <w:t>.</w:t>
      </w:r>
    </w:p>
    <w:p w14:paraId="078A0F28" w14:textId="5674151F" w:rsidR="0031568C" w:rsidRDefault="0031568C" w:rsidP="0031568C">
      <w:pPr>
        <w:pStyle w:val="Geenafstand"/>
      </w:pPr>
    </w:p>
    <w:p w14:paraId="3E5B2AD1" w14:textId="2531016D" w:rsidR="0031568C" w:rsidRPr="0031568C" w:rsidRDefault="0031568C" w:rsidP="0031568C">
      <w:pPr>
        <w:pStyle w:val="Geenafstand"/>
        <w:rPr>
          <w:b/>
          <w:bCs/>
        </w:rPr>
      </w:pPr>
      <w:r w:rsidRPr="0031568C">
        <w:rPr>
          <w:b/>
          <w:bCs/>
        </w:rPr>
        <w:t>Johannes 15 : 1 - 8</w:t>
      </w:r>
    </w:p>
    <w:p w14:paraId="75A604B5" w14:textId="1960AA26" w:rsidR="0031568C" w:rsidRDefault="0031568C" w:rsidP="0031568C">
      <w:pPr>
        <w:pStyle w:val="Geenafstand"/>
      </w:pPr>
      <w:r>
        <w:t>1Ik ben de ware Wijnstok en Mijn Vader is de Wijngaardenier.</w:t>
      </w:r>
      <w:r w:rsidR="006162EE">
        <w:t xml:space="preserve"> </w:t>
      </w:r>
    </w:p>
    <w:p w14:paraId="7D0F8C03" w14:textId="77777777" w:rsidR="0031568C" w:rsidRDefault="0031568C" w:rsidP="0031568C">
      <w:pPr>
        <w:pStyle w:val="Geenafstand"/>
      </w:pPr>
      <w:r>
        <w:t>2Elke rank die in Mij geen vrucht draagt, neemt Hij weg; en elke rank die vrucht draagt, reinigt Hij, opdat zij meer vrucht draagt.</w:t>
      </w:r>
    </w:p>
    <w:p w14:paraId="587B3D75" w14:textId="77777777" w:rsidR="0031568C" w:rsidRDefault="0031568C" w:rsidP="0031568C">
      <w:pPr>
        <w:pStyle w:val="Geenafstand"/>
      </w:pPr>
      <w:r>
        <w:t>3U bent al rein vanwege het woord dat Ik tot u gesproken heb.</w:t>
      </w:r>
    </w:p>
    <w:p w14:paraId="0AF1A0C7" w14:textId="77777777" w:rsidR="0031568C" w:rsidRDefault="0031568C" w:rsidP="0031568C">
      <w:pPr>
        <w:pStyle w:val="Geenafstand"/>
      </w:pPr>
      <w:r>
        <w:lastRenderedPageBreak/>
        <w:t>4Blijf in Mij, en Ik in u. Zoals de rank geen vrucht kan dragen uit zichzelf, als zij niet in de wijnstok blijft, zo ook u niet, als u niet in Mij blijft.</w:t>
      </w:r>
    </w:p>
    <w:p w14:paraId="72B19BA7" w14:textId="77777777" w:rsidR="0031568C" w:rsidRDefault="0031568C" w:rsidP="0031568C">
      <w:pPr>
        <w:pStyle w:val="Geenafstand"/>
      </w:pPr>
      <w:r>
        <w:t>5Ik ben de Wijnstok, u de ranken; wie in Mij blijft, en Ik in hem, die draagt veel vrucht, want zonder Mij kunt u niets doen.</w:t>
      </w:r>
    </w:p>
    <w:p w14:paraId="22AD39B3" w14:textId="77777777" w:rsidR="0031568C" w:rsidRDefault="0031568C" w:rsidP="0031568C">
      <w:pPr>
        <w:pStyle w:val="Geenafstand"/>
      </w:pPr>
      <w:r>
        <w:t>6Als iemand niet in Mij blijft, wordt hij buitengeworpen zoals de rank, en verdort, en men verzamelt ze en werpt ze in het vuur, en zij worden verbrand.</w:t>
      </w:r>
    </w:p>
    <w:p w14:paraId="6A8B4E62" w14:textId="77777777" w:rsidR="0031568C" w:rsidRDefault="0031568C" w:rsidP="0031568C">
      <w:pPr>
        <w:pStyle w:val="Geenafstand"/>
      </w:pPr>
      <w:r>
        <w:t>7Als u in Mij blijft en Mijn woorden in u blijven, vraag wat u maar wilt en het zal u ten deel vallen.</w:t>
      </w:r>
    </w:p>
    <w:p w14:paraId="25930DBF" w14:textId="77777777" w:rsidR="0031568C" w:rsidRDefault="0031568C" w:rsidP="0031568C">
      <w:pPr>
        <w:pStyle w:val="Geenafstand"/>
      </w:pPr>
      <w:r>
        <w:t>8Hierin wordt Mijn Vader verheerlijkt, dat u veel vrucht draagt en Mijn discipelen bent.</w:t>
      </w:r>
    </w:p>
    <w:p w14:paraId="624ACDD9" w14:textId="77777777" w:rsidR="0031568C" w:rsidRDefault="0031568C" w:rsidP="0031568C">
      <w:pPr>
        <w:pStyle w:val="Geenafstand"/>
      </w:pPr>
    </w:p>
    <w:p w14:paraId="22AC4957" w14:textId="6F6CBFB0" w:rsidR="00E95678" w:rsidRPr="00E95678" w:rsidRDefault="00E95678" w:rsidP="0031568C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</w:t>
      </w:r>
      <w:r w:rsidR="00D07A25">
        <w:rPr>
          <w:b/>
          <w:bCs/>
        </w:rPr>
        <w:t>Psalm 80 : 4 en 6</w:t>
      </w:r>
      <w:r w:rsidRPr="00E95678">
        <w:rPr>
          <w:b/>
          <w:bCs/>
        </w:rPr>
        <w:t xml:space="preserve"> (</w:t>
      </w:r>
      <w:r w:rsidR="00D91965">
        <w:rPr>
          <w:b/>
          <w:bCs/>
        </w:rPr>
        <w:t>Liedboek 1973</w:t>
      </w:r>
      <w:r w:rsidRPr="00E95678">
        <w:rPr>
          <w:b/>
          <w:bCs/>
        </w:rPr>
        <w:t xml:space="preserve">) </w:t>
      </w:r>
    </w:p>
    <w:p w14:paraId="04DE9AB1" w14:textId="224EAB30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AF71199" w14:textId="77777777" w:rsidR="00D07A25" w:rsidRDefault="00D07A25" w:rsidP="00D07A25">
      <w:pPr>
        <w:pStyle w:val="Geenafstand"/>
      </w:pPr>
      <w:r>
        <w:t>4</w:t>
      </w:r>
    </w:p>
    <w:p w14:paraId="436ABF39" w14:textId="77777777" w:rsidR="00D07A25" w:rsidRDefault="00D07A25" w:rsidP="00D07A25">
      <w:pPr>
        <w:pStyle w:val="Geenafstand"/>
      </w:pPr>
      <w:r>
        <w:t>Gij hebt een wijnstok uitgegraven,</w:t>
      </w:r>
    </w:p>
    <w:p w14:paraId="7136C0BA" w14:textId="77777777" w:rsidR="00D07A25" w:rsidRDefault="00D07A25" w:rsidP="00D07A25">
      <w:pPr>
        <w:pStyle w:val="Geenafstand"/>
      </w:pPr>
      <w:r>
        <w:t>die, dank zij uw genadegaven,</w:t>
      </w:r>
    </w:p>
    <w:p w14:paraId="5C8C834C" w14:textId="77777777" w:rsidR="00D07A25" w:rsidRDefault="00D07A25" w:rsidP="00D07A25">
      <w:pPr>
        <w:pStyle w:val="Geenafstand"/>
      </w:pPr>
      <w:r>
        <w:t>gegroeid stond in Egypteland,</w:t>
      </w:r>
    </w:p>
    <w:p w14:paraId="1595F1D3" w14:textId="77777777" w:rsidR="00D07A25" w:rsidRDefault="00D07A25" w:rsidP="00D07A25">
      <w:pPr>
        <w:pStyle w:val="Geenafstand"/>
      </w:pPr>
      <w:r>
        <w:t>en hem naar Kanaän verplant.</w:t>
      </w:r>
    </w:p>
    <w:p w14:paraId="346ADEC1" w14:textId="77777777" w:rsidR="00D07A25" w:rsidRDefault="00D07A25" w:rsidP="00D07A25">
      <w:pPr>
        <w:pStyle w:val="Geenafstand"/>
      </w:pPr>
      <w:r>
        <w:t>Daar kwam hij eerst tot volle groei,</w:t>
      </w:r>
    </w:p>
    <w:p w14:paraId="02F06750" w14:textId="77777777" w:rsidR="00D07A25" w:rsidRDefault="00D07A25" w:rsidP="00D07A25">
      <w:pPr>
        <w:pStyle w:val="Geenafstand"/>
      </w:pPr>
      <w:r>
        <w:t>berg na berg dekkend met zijn bloei.</w:t>
      </w:r>
    </w:p>
    <w:p w14:paraId="5BB80954" w14:textId="77777777" w:rsidR="00D07A25" w:rsidRDefault="00D07A25" w:rsidP="00D07A25">
      <w:pPr>
        <w:pStyle w:val="Geenafstand"/>
      </w:pPr>
    </w:p>
    <w:p w14:paraId="46792D2D" w14:textId="77777777" w:rsidR="00D07A25" w:rsidRDefault="00D07A25" w:rsidP="00D07A25">
      <w:pPr>
        <w:pStyle w:val="Geenafstand"/>
      </w:pPr>
      <w:r>
        <w:t>6</w:t>
      </w:r>
    </w:p>
    <w:p w14:paraId="31C6F23D" w14:textId="77777777" w:rsidR="00D07A25" w:rsidRDefault="00D07A25" w:rsidP="00D07A25">
      <w:pPr>
        <w:pStyle w:val="Geenafstand"/>
      </w:pPr>
      <w:r>
        <w:t>Zie van uw hoge hemel neder,</w:t>
      </w:r>
    </w:p>
    <w:p w14:paraId="3847CE4D" w14:textId="77777777" w:rsidR="00D07A25" w:rsidRDefault="00D07A25" w:rsidP="00D07A25">
      <w:pPr>
        <w:pStyle w:val="Geenafstand"/>
      </w:pPr>
      <w:r>
        <w:t>dat onze aanblik U verteder,</w:t>
      </w:r>
    </w:p>
    <w:p w14:paraId="35C22608" w14:textId="77777777" w:rsidR="00D07A25" w:rsidRDefault="00D07A25" w:rsidP="00D07A25">
      <w:pPr>
        <w:pStyle w:val="Geenafstand"/>
      </w:pPr>
      <w:r>
        <w:t>geef op uw eigen planting acht,</w:t>
      </w:r>
    </w:p>
    <w:p w14:paraId="7439D460" w14:textId="77777777" w:rsidR="00D07A25" w:rsidRDefault="00D07A25" w:rsidP="00D07A25">
      <w:pPr>
        <w:pStyle w:val="Geenafstand"/>
      </w:pPr>
      <w:r>
        <w:t>de zoon die Gij hebt grootgebracht,</w:t>
      </w:r>
    </w:p>
    <w:p w14:paraId="69954E0D" w14:textId="77777777" w:rsidR="00D07A25" w:rsidRDefault="00D07A25" w:rsidP="00D07A25">
      <w:pPr>
        <w:pStyle w:val="Geenafstand"/>
      </w:pPr>
      <w:r>
        <w:t>brand hem niet weg in uw gericht,</w:t>
      </w:r>
    </w:p>
    <w:p w14:paraId="24D1A529" w14:textId="77777777" w:rsidR="00306B10" w:rsidRDefault="00D07A25" w:rsidP="00D07A25">
      <w:pPr>
        <w:pStyle w:val="Geenafstand"/>
      </w:pPr>
      <w:r>
        <w:t>as tot as voor uw aangezicht.</w:t>
      </w:r>
    </w:p>
    <w:p w14:paraId="34F2C593" w14:textId="754CF7F7" w:rsidR="00D07A25" w:rsidRDefault="00D07A25" w:rsidP="00D07A25">
      <w:pPr>
        <w:pStyle w:val="Geenafstand"/>
        <w:sectPr w:rsidR="00D07A25" w:rsidSect="006162EE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30171BC" w14:textId="4D458AFB" w:rsidR="00C30498" w:rsidRDefault="00EA5071" w:rsidP="00306B10">
      <w:pPr>
        <w:pStyle w:val="Geenafstand"/>
        <w:rPr>
          <w:b/>
          <w:bCs/>
        </w:rPr>
      </w:pPr>
      <w:r w:rsidRPr="00C30498">
        <w:rPr>
          <w:b/>
          <w:bCs/>
        </w:rPr>
        <w:t>Verkondiging</w:t>
      </w:r>
      <w:r w:rsidR="0091278A" w:rsidRPr="00C30498">
        <w:rPr>
          <w:b/>
          <w:bCs/>
        </w:rPr>
        <w:t xml:space="preserve"> </w:t>
      </w:r>
    </w:p>
    <w:p w14:paraId="2E377225" w14:textId="77777777" w:rsidR="00306B10" w:rsidRDefault="00306B10" w:rsidP="00EA5071">
      <w:pPr>
        <w:pStyle w:val="Geenafstand"/>
        <w:rPr>
          <w:b/>
          <w:bCs/>
        </w:rPr>
      </w:pPr>
    </w:p>
    <w:p w14:paraId="18C8C46C" w14:textId="4A4C7B34" w:rsidR="00790E0D" w:rsidRDefault="00790E0D" w:rsidP="00790E0D">
      <w:pPr>
        <w:pStyle w:val="Geenafstand"/>
      </w:pPr>
      <w:r>
        <w:t xml:space="preserve">Zingen </w:t>
      </w:r>
      <w:r w:rsidR="00D07A25">
        <w:t>Magnificat (Sela)</w:t>
      </w:r>
    </w:p>
    <w:p w14:paraId="0348842C" w14:textId="69242ADD" w:rsidR="00E27F69" w:rsidRPr="00790E0D" w:rsidRDefault="00790E0D" w:rsidP="00790E0D">
      <w:pPr>
        <w:pStyle w:val="Geenafstand"/>
        <w:sectPr w:rsidR="00E27F69" w:rsidRPr="00790E0D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 xml:space="preserve"> </w:t>
      </w:r>
      <w:r w:rsidR="00E27F69" w:rsidRPr="00790E0D">
        <w:t xml:space="preserve"> </w:t>
      </w:r>
    </w:p>
    <w:p w14:paraId="110A6387" w14:textId="77777777" w:rsidR="006162EE" w:rsidRDefault="006162EE" w:rsidP="006162EE">
      <w:pPr>
        <w:pStyle w:val="Geenafstand"/>
      </w:pPr>
      <w:bookmarkStart w:id="1" w:name="_Hlk119076143"/>
      <w:r>
        <w:t>Met heel mijn ziel prijs ik de Heer,</w:t>
      </w:r>
    </w:p>
    <w:p w14:paraId="5698FF5E" w14:textId="77777777" w:rsidR="006162EE" w:rsidRDefault="006162EE" w:rsidP="006162EE">
      <w:pPr>
        <w:pStyle w:val="Geenafstand"/>
      </w:pPr>
      <w:r>
        <w:t>met al mijn adem dank ik God.</w:t>
      </w:r>
    </w:p>
    <w:p w14:paraId="4689A45F" w14:textId="77777777" w:rsidR="006162EE" w:rsidRDefault="006162EE" w:rsidP="006162EE">
      <w:pPr>
        <w:pStyle w:val="Geenafstand"/>
      </w:pPr>
      <w:r>
        <w:t>Hij dacht aan mij, richtte mij op.</w:t>
      </w:r>
    </w:p>
    <w:p w14:paraId="2973A795" w14:textId="77777777" w:rsidR="006162EE" w:rsidRDefault="006162EE" w:rsidP="006162EE">
      <w:pPr>
        <w:pStyle w:val="Geenafstand"/>
      </w:pPr>
      <w:r>
        <w:t>De mensen prijzen mij gelukkig.</w:t>
      </w:r>
    </w:p>
    <w:p w14:paraId="28AC47DB" w14:textId="77777777" w:rsidR="006162EE" w:rsidRDefault="006162EE" w:rsidP="006162EE">
      <w:pPr>
        <w:pStyle w:val="Geenafstand"/>
      </w:pPr>
    </w:p>
    <w:p w14:paraId="744D7785" w14:textId="77777777" w:rsidR="006162EE" w:rsidRDefault="006162EE" w:rsidP="006162EE">
      <w:pPr>
        <w:pStyle w:val="Geenafstand"/>
      </w:pPr>
      <w:r>
        <w:t>Maak groot de Heer prijs hem, heilig is zijn naam.</w:t>
      </w:r>
    </w:p>
    <w:p w14:paraId="5AEF16C9" w14:textId="77777777" w:rsidR="006162EE" w:rsidRDefault="006162EE" w:rsidP="006162EE">
      <w:pPr>
        <w:pStyle w:val="Geenafstand"/>
      </w:pPr>
      <w:r>
        <w:t>Maak groot de Heer prijs hem, heilig is zijn naam.</w:t>
      </w:r>
    </w:p>
    <w:p w14:paraId="1FA80A66" w14:textId="77777777" w:rsidR="006162EE" w:rsidRDefault="006162EE" w:rsidP="006162EE">
      <w:pPr>
        <w:pStyle w:val="Geenafstand"/>
      </w:pPr>
    </w:p>
    <w:p w14:paraId="0CA3B53D" w14:textId="77777777" w:rsidR="006162EE" w:rsidRDefault="006162EE" w:rsidP="006162EE">
      <w:pPr>
        <w:pStyle w:val="Geenafstand"/>
      </w:pPr>
      <w:r>
        <w:t>Barmhartig is Hij altijd weer,</w:t>
      </w:r>
    </w:p>
    <w:p w14:paraId="7F6C91E4" w14:textId="77777777" w:rsidR="006162EE" w:rsidRDefault="006162EE" w:rsidP="006162EE">
      <w:pPr>
        <w:pStyle w:val="Geenafstand"/>
      </w:pPr>
      <w:r>
        <w:t>voor wie hem volgen en hem dienen.</w:t>
      </w:r>
    </w:p>
    <w:p w14:paraId="0325C288" w14:textId="77777777" w:rsidR="006162EE" w:rsidRDefault="006162EE" w:rsidP="006162EE">
      <w:pPr>
        <w:pStyle w:val="Geenafstand"/>
      </w:pPr>
      <w:r>
        <w:t>Hij heeft getoond hoe sterk Hij is;</w:t>
      </w:r>
    </w:p>
    <w:p w14:paraId="5AA481B1" w14:textId="77777777" w:rsidR="006162EE" w:rsidRDefault="006162EE" w:rsidP="006162EE">
      <w:pPr>
        <w:pStyle w:val="Geenafstand"/>
      </w:pPr>
      <w:proofErr w:type="spellStart"/>
      <w:r>
        <w:t>hoogmoedigen</w:t>
      </w:r>
      <w:proofErr w:type="spellEnd"/>
      <w:r>
        <w:t xml:space="preserve"> heeft Hij verslagen.</w:t>
      </w:r>
    </w:p>
    <w:p w14:paraId="4645EAA0" w14:textId="77777777" w:rsidR="006162EE" w:rsidRDefault="006162EE" w:rsidP="006162EE">
      <w:pPr>
        <w:pStyle w:val="Geenafstand"/>
      </w:pPr>
    </w:p>
    <w:p w14:paraId="0346CEB3" w14:textId="77777777" w:rsidR="006162EE" w:rsidRDefault="006162EE" w:rsidP="006162EE">
      <w:pPr>
        <w:pStyle w:val="Geenafstand"/>
      </w:pPr>
      <w:r>
        <w:t>Voor machtigen is er geen plaats;</w:t>
      </w:r>
    </w:p>
    <w:p w14:paraId="4E7462F2" w14:textId="77777777" w:rsidR="006162EE" w:rsidRDefault="006162EE" w:rsidP="006162EE">
      <w:pPr>
        <w:pStyle w:val="Geenafstand"/>
      </w:pPr>
      <w:r>
        <w:t>Hij heeft hen van hun troon gestoten.</w:t>
      </w:r>
    </w:p>
    <w:p w14:paraId="6204C76A" w14:textId="77777777" w:rsidR="006162EE" w:rsidRDefault="006162EE" w:rsidP="006162EE">
      <w:pPr>
        <w:pStyle w:val="Geenafstand"/>
      </w:pPr>
      <w:r>
        <w:t>De kleine mensen maakt Hij groot;</w:t>
      </w:r>
    </w:p>
    <w:p w14:paraId="6C6314C2" w14:textId="77777777" w:rsidR="006162EE" w:rsidRDefault="006162EE" w:rsidP="006162EE">
      <w:pPr>
        <w:pStyle w:val="Geenafstand"/>
      </w:pPr>
      <w:r>
        <w:t>Hij zet ze op een voetstuk neer.</w:t>
      </w:r>
    </w:p>
    <w:p w14:paraId="30203BDB" w14:textId="77777777" w:rsidR="006162EE" w:rsidRDefault="006162EE" w:rsidP="006162EE">
      <w:pPr>
        <w:pStyle w:val="Geenafstand"/>
      </w:pPr>
    </w:p>
    <w:p w14:paraId="757F1E4C" w14:textId="09846531" w:rsidR="006162EE" w:rsidRDefault="00A42F69" w:rsidP="00A42F69">
      <w:pPr>
        <w:pStyle w:val="Geenafstand"/>
      </w:pPr>
      <w:r>
        <w:t>D</w:t>
      </w:r>
      <w:r w:rsidR="006162EE">
        <w:t>e rijke mensen stuurt Hij weg,</w:t>
      </w:r>
    </w:p>
    <w:p w14:paraId="28BA36DB" w14:textId="77777777" w:rsidR="006162EE" w:rsidRDefault="006162EE" w:rsidP="006162EE">
      <w:pPr>
        <w:pStyle w:val="Geenafstand"/>
      </w:pPr>
      <w:r>
        <w:t>met lege handen naar hun huis terug.</w:t>
      </w:r>
    </w:p>
    <w:p w14:paraId="0AD7431B" w14:textId="77777777" w:rsidR="006162EE" w:rsidRDefault="006162EE" w:rsidP="006162EE">
      <w:pPr>
        <w:pStyle w:val="Geenafstand"/>
      </w:pPr>
      <w:r>
        <w:t xml:space="preserve">De </w:t>
      </w:r>
      <w:proofErr w:type="spellStart"/>
      <w:r>
        <w:t>hongerigen</w:t>
      </w:r>
      <w:proofErr w:type="spellEnd"/>
      <w:r>
        <w:t xml:space="preserve"> geeft Hij veel;</w:t>
      </w:r>
    </w:p>
    <w:p w14:paraId="7F362A96" w14:textId="77777777" w:rsidR="006162EE" w:rsidRDefault="006162EE" w:rsidP="006162EE">
      <w:pPr>
        <w:pStyle w:val="Geenafstand"/>
      </w:pPr>
      <w:r>
        <w:t>Hij overlaadt hen met het beste.</w:t>
      </w:r>
    </w:p>
    <w:p w14:paraId="5B9B79D8" w14:textId="77777777" w:rsidR="006162EE" w:rsidRDefault="006162EE" w:rsidP="006162EE">
      <w:pPr>
        <w:pStyle w:val="Geenafstand"/>
      </w:pPr>
    </w:p>
    <w:p w14:paraId="769E462E" w14:textId="77777777" w:rsidR="006162EE" w:rsidRDefault="006162EE" w:rsidP="006162EE">
      <w:pPr>
        <w:pStyle w:val="Geenafstand"/>
      </w:pPr>
      <w:r>
        <w:t>Hij neemt het op voor Israël,</w:t>
      </w:r>
    </w:p>
    <w:p w14:paraId="30F75670" w14:textId="77777777" w:rsidR="006162EE" w:rsidRDefault="006162EE" w:rsidP="006162EE">
      <w:pPr>
        <w:pStyle w:val="Geenafstand"/>
      </w:pPr>
      <w:r>
        <w:t>komt alles na wat Hij hen heeft beloofd.</w:t>
      </w:r>
    </w:p>
    <w:p w14:paraId="1BBBC6C1" w14:textId="77777777" w:rsidR="006162EE" w:rsidRDefault="006162EE" w:rsidP="006162EE">
      <w:pPr>
        <w:pStyle w:val="Geenafstand"/>
      </w:pPr>
      <w:r>
        <w:t>Bewijst zo zijn barmhartigheid,</w:t>
      </w:r>
    </w:p>
    <w:p w14:paraId="0280585C" w14:textId="0DC49935" w:rsidR="006162EE" w:rsidRDefault="006162EE" w:rsidP="006162EE">
      <w:pPr>
        <w:pStyle w:val="Geenafstand"/>
        <w:rPr>
          <w:b/>
          <w:bCs/>
        </w:rPr>
        <w:sectPr w:rsidR="006162EE" w:rsidSect="006162EE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zijn trouw en liefde tot in eeuwigheid.</w:t>
      </w:r>
    </w:p>
    <w:p w14:paraId="1CFB507D" w14:textId="77777777" w:rsidR="006162EE" w:rsidRDefault="006162EE" w:rsidP="00B57CF8">
      <w:pPr>
        <w:pStyle w:val="Geenafstand"/>
        <w:rPr>
          <w:b/>
          <w:bCs/>
        </w:rPr>
      </w:pPr>
    </w:p>
    <w:p w14:paraId="2B4C73B1" w14:textId="4A36377B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CC13C4">
        <w:rPr>
          <w:b/>
          <w:bCs/>
        </w:rPr>
        <w:t>gebed</w:t>
      </w:r>
      <w:r w:rsidR="005038D3">
        <w:rPr>
          <w:b/>
          <w:bCs/>
        </w:rPr>
        <w:t xml:space="preserve"> 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bookmarkEnd w:id="1"/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BCF8743" w14:textId="00D0498C" w:rsidR="00484EBC" w:rsidRDefault="00484EBC" w:rsidP="00484EBC">
      <w:pPr>
        <w:pStyle w:val="Geenafstand"/>
        <w:sectPr w:rsidR="00484EBC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81BD158" w14:textId="77777777" w:rsidR="005749EF" w:rsidRDefault="005749EF" w:rsidP="00C64A14">
      <w:pPr>
        <w:pStyle w:val="Geenafstand"/>
        <w:rPr>
          <w:b/>
          <w:bCs/>
        </w:rPr>
      </w:pPr>
    </w:p>
    <w:p w14:paraId="7E53B2A1" w14:textId="6CE13E31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lastRenderedPageBreak/>
        <w:t xml:space="preserve">Zingen Psalm </w:t>
      </w:r>
      <w:r w:rsidR="00D07A25">
        <w:rPr>
          <w:b/>
          <w:bCs/>
        </w:rPr>
        <w:t>27:</w:t>
      </w:r>
      <w:r w:rsidRPr="00C64A14">
        <w:rPr>
          <w:b/>
          <w:bCs/>
        </w:rPr>
        <w:t xml:space="preserve"> </w:t>
      </w:r>
      <w:r>
        <w:rPr>
          <w:b/>
          <w:bCs/>
        </w:rPr>
        <w:t xml:space="preserve">1 en </w:t>
      </w:r>
      <w:r w:rsidR="00D07A25">
        <w:rPr>
          <w:b/>
          <w:bCs/>
        </w:rPr>
        <w:t>7</w:t>
      </w:r>
      <w:r w:rsidRPr="00C64A14">
        <w:rPr>
          <w:b/>
          <w:bCs/>
        </w:rPr>
        <w:t xml:space="preserve"> (Liedboek 1973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2AA609F" w14:textId="77777777" w:rsidR="00A42F69" w:rsidRDefault="00A42F69" w:rsidP="00A42F69">
      <w:pPr>
        <w:pStyle w:val="Geenafstand"/>
      </w:pPr>
      <w:r>
        <w:t>1</w:t>
      </w:r>
    </w:p>
    <w:p w14:paraId="2D495DA6" w14:textId="77777777" w:rsidR="00A42F69" w:rsidRDefault="00A42F69" w:rsidP="00A42F69">
      <w:pPr>
        <w:pStyle w:val="Geenafstand"/>
      </w:pPr>
      <w:r>
        <w:t>Mijn licht, mijn heil is Hij, mijn God en HERE!</w:t>
      </w:r>
    </w:p>
    <w:p w14:paraId="729A7162" w14:textId="77777777" w:rsidR="00A42F69" w:rsidRDefault="00A42F69" w:rsidP="00A42F69">
      <w:pPr>
        <w:pStyle w:val="Geenafstand"/>
      </w:pPr>
      <w:r>
        <w:t>Waar is het duister dat mij onheil baart?</w:t>
      </w:r>
    </w:p>
    <w:p w14:paraId="29FCB2C4" w14:textId="77777777" w:rsidR="00A42F69" w:rsidRDefault="00A42F69" w:rsidP="00A42F69">
      <w:pPr>
        <w:pStyle w:val="Geenafstand"/>
      </w:pPr>
      <w:r>
        <w:t>Mijn hoge burcht is Hij, niets kan mij deren,</w:t>
      </w:r>
    </w:p>
    <w:p w14:paraId="5E62CDE9" w14:textId="77777777" w:rsidR="00A42F69" w:rsidRDefault="00A42F69" w:rsidP="00A42F69">
      <w:pPr>
        <w:pStyle w:val="Geenafstand"/>
      </w:pPr>
      <w:r>
        <w:t>in zijn bescherming ben ik wel bewaard!</w:t>
      </w:r>
    </w:p>
    <w:p w14:paraId="0F825324" w14:textId="77777777" w:rsidR="00A42F69" w:rsidRDefault="00A42F69" w:rsidP="00A42F69">
      <w:pPr>
        <w:pStyle w:val="Geenafstand"/>
      </w:pPr>
      <w:r>
        <w:t>Of zich de boosheid tegen mij verbindt</w:t>
      </w:r>
    </w:p>
    <w:p w14:paraId="15BC4A59" w14:textId="77777777" w:rsidR="00A42F69" w:rsidRDefault="00A42F69" w:rsidP="00A42F69">
      <w:pPr>
        <w:pStyle w:val="Geenafstand"/>
      </w:pPr>
      <w:r>
        <w:t>en op mij loert opdat zij mij verslindt,</w:t>
      </w:r>
    </w:p>
    <w:p w14:paraId="737CE9A2" w14:textId="77777777" w:rsidR="00A42F69" w:rsidRDefault="00A42F69" w:rsidP="00A42F69">
      <w:pPr>
        <w:pStyle w:val="Geenafstand"/>
      </w:pPr>
      <w:r>
        <w:t>ik ken geen angst voor nood en overval:</w:t>
      </w:r>
    </w:p>
    <w:p w14:paraId="1A1BD9A0" w14:textId="77777777" w:rsidR="00A42F69" w:rsidRDefault="00A42F69" w:rsidP="00A42F69">
      <w:pPr>
        <w:pStyle w:val="Geenafstand"/>
      </w:pPr>
      <w:r>
        <w:t>het is de HEER die mij behouden zal!</w:t>
      </w:r>
    </w:p>
    <w:p w14:paraId="73B1A8BA" w14:textId="77777777" w:rsidR="00A42F69" w:rsidRDefault="00A42F69" w:rsidP="00A42F69">
      <w:pPr>
        <w:pStyle w:val="Geenafstand"/>
      </w:pPr>
    </w:p>
    <w:p w14:paraId="01A2DDD0" w14:textId="77777777" w:rsidR="00A42F69" w:rsidRDefault="00A42F69" w:rsidP="00A42F69">
      <w:pPr>
        <w:pStyle w:val="Geenafstand"/>
      </w:pPr>
      <w:r>
        <w:t>7</w:t>
      </w:r>
    </w:p>
    <w:p w14:paraId="602419F3" w14:textId="77777777" w:rsidR="00A42F69" w:rsidRDefault="00A42F69" w:rsidP="00A42F69">
      <w:pPr>
        <w:pStyle w:val="Geenafstand"/>
      </w:pPr>
      <w:r>
        <w:t>O als ik niet met opgeheven hoofde</w:t>
      </w:r>
    </w:p>
    <w:p w14:paraId="6404719E" w14:textId="77777777" w:rsidR="00A42F69" w:rsidRDefault="00A42F69" w:rsidP="00A42F69">
      <w:pPr>
        <w:pStyle w:val="Geenafstand"/>
      </w:pPr>
      <w:r>
        <w:t>zijn heil van dag tot dag verwachten mocht!</w:t>
      </w:r>
    </w:p>
    <w:p w14:paraId="1987A6BF" w14:textId="77777777" w:rsidR="00A42F69" w:rsidRDefault="00A42F69" w:rsidP="00A42F69">
      <w:pPr>
        <w:pStyle w:val="Geenafstand"/>
      </w:pPr>
      <w:r>
        <w:t>O als ik van zijn goedheid niet geloofde,</w:t>
      </w:r>
    </w:p>
    <w:p w14:paraId="0414B9E4" w14:textId="77777777" w:rsidR="00A42F69" w:rsidRDefault="00A42F69" w:rsidP="00A42F69">
      <w:pPr>
        <w:pStyle w:val="Geenafstand"/>
      </w:pPr>
      <w:r>
        <w:t>dat Hij te vinden is voor die Hem zocht!</w:t>
      </w:r>
    </w:p>
    <w:p w14:paraId="2A2C24C4" w14:textId="77777777" w:rsidR="00A42F69" w:rsidRDefault="00A42F69" w:rsidP="00A42F69">
      <w:pPr>
        <w:pStyle w:val="Geenafstand"/>
      </w:pPr>
      <w:r>
        <w:t>Wees dapper, hart, houd altijd goede moed!</w:t>
      </w:r>
    </w:p>
    <w:p w14:paraId="7A8B2ADF" w14:textId="77777777" w:rsidR="00A42F69" w:rsidRDefault="00A42F69" w:rsidP="00A42F69">
      <w:pPr>
        <w:pStyle w:val="Geenafstand"/>
      </w:pPr>
      <w:r>
        <w:t>Hij is getrouw, de bron van alle goed!</w:t>
      </w:r>
    </w:p>
    <w:p w14:paraId="47F8ABA4" w14:textId="77777777" w:rsidR="00A42F69" w:rsidRDefault="00A42F69" w:rsidP="00A42F69">
      <w:pPr>
        <w:pStyle w:val="Geenafstand"/>
      </w:pPr>
      <w:r>
        <w:t>Wacht op den HEER, die u in zwakheid schraagt,</w:t>
      </w:r>
    </w:p>
    <w:p w14:paraId="43C00FFB" w14:textId="29DD8B85" w:rsidR="00D07A25" w:rsidRDefault="00A42F69" w:rsidP="00A42F69">
      <w:pPr>
        <w:pStyle w:val="Geenafstand"/>
        <w:rPr>
          <w:b/>
          <w:bCs/>
        </w:rPr>
        <w:sectPr w:rsidR="00D07A25" w:rsidSect="00A42F69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wacht op den HEER en houd u onversaagd.</w:t>
      </w:r>
    </w:p>
    <w:p w14:paraId="54B862CD" w14:textId="77777777" w:rsidR="00C64A14" w:rsidRDefault="00C64A14" w:rsidP="00C64A14">
      <w:pPr>
        <w:pStyle w:val="Geenafstand"/>
        <w:rPr>
          <w:b/>
          <w:bCs/>
        </w:rPr>
      </w:pPr>
    </w:p>
    <w:p w14:paraId="27202BCD" w14:textId="540D886D" w:rsidR="00807014" w:rsidRDefault="005411E3" w:rsidP="008A1E5B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p w14:paraId="5BC35262" w14:textId="6F3C7156" w:rsidR="001E1C52" w:rsidRDefault="001E1C52" w:rsidP="008A1E5B">
      <w:pPr>
        <w:pStyle w:val="Geenafstand"/>
        <w:rPr>
          <w:b/>
          <w:bCs/>
        </w:rPr>
      </w:pP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36103" w14:textId="77777777" w:rsidR="00AB6938" w:rsidRDefault="00AB6938" w:rsidP="00C05C51">
      <w:pPr>
        <w:spacing w:after="0" w:line="240" w:lineRule="auto"/>
      </w:pPr>
      <w:r>
        <w:separator/>
      </w:r>
    </w:p>
  </w:endnote>
  <w:endnote w:type="continuationSeparator" w:id="0">
    <w:p w14:paraId="751B0B29" w14:textId="77777777" w:rsidR="00AB6938" w:rsidRDefault="00AB6938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8C83A" w14:textId="77777777" w:rsidR="00AB6938" w:rsidRDefault="00AB6938" w:rsidP="00C05C51">
      <w:pPr>
        <w:spacing w:after="0" w:line="240" w:lineRule="auto"/>
      </w:pPr>
      <w:r>
        <w:separator/>
      </w:r>
    </w:p>
  </w:footnote>
  <w:footnote w:type="continuationSeparator" w:id="0">
    <w:p w14:paraId="702AA717" w14:textId="77777777" w:rsidR="00AB6938" w:rsidRDefault="00AB6938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0"/>
  </w:num>
  <w:num w:numId="2" w16cid:durableId="858617461">
    <w:abstractNumId w:val="2"/>
  </w:num>
  <w:num w:numId="3" w16cid:durableId="944730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4FAAgNp0o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105AE1"/>
    <w:rsid w:val="00105F31"/>
    <w:rsid w:val="00115094"/>
    <w:rsid w:val="00162BC5"/>
    <w:rsid w:val="00167297"/>
    <w:rsid w:val="0018323B"/>
    <w:rsid w:val="00194D47"/>
    <w:rsid w:val="00195F94"/>
    <w:rsid w:val="001A1011"/>
    <w:rsid w:val="001B55AC"/>
    <w:rsid w:val="001E1C52"/>
    <w:rsid w:val="00205CF4"/>
    <w:rsid w:val="002158CD"/>
    <w:rsid w:val="0023285F"/>
    <w:rsid w:val="00262C8B"/>
    <w:rsid w:val="00263B9A"/>
    <w:rsid w:val="00290185"/>
    <w:rsid w:val="002959FF"/>
    <w:rsid w:val="002A2359"/>
    <w:rsid w:val="002A38DE"/>
    <w:rsid w:val="002A3CDC"/>
    <w:rsid w:val="002B4A3C"/>
    <w:rsid w:val="002C4CF2"/>
    <w:rsid w:val="002D0AAE"/>
    <w:rsid w:val="002E0605"/>
    <w:rsid w:val="003066F6"/>
    <w:rsid w:val="00306B10"/>
    <w:rsid w:val="0031568C"/>
    <w:rsid w:val="00317057"/>
    <w:rsid w:val="00321DBD"/>
    <w:rsid w:val="003638A1"/>
    <w:rsid w:val="003654F6"/>
    <w:rsid w:val="003678B3"/>
    <w:rsid w:val="00385CE5"/>
    <w:rsid w:val="003976B8"/>
    <w:rsid w:val="003C0362"/>
    <w:rsid w:val="003E17B1"/>
    <w:rsid w:val="003F7733"/>
    <w:rsid w:val="0040309B"/>
    <w:rsid w:val="00416F06"/>
    <w:rsid w:val="004322A9"/>
    <w:rsid w:val="004423B6"/>
    <w:rsid w:val="00443284"/>
    <w:rsid w:val="00484EBC"/>
    <w:rsid w:val="00487252"/>
    <w:rsid w:val="0049049D"/>
    <w:rsid w:val="004955BD"/>
    <w:rsid w:val="004B44CF"/>
    <w:rsid w:val="004D3679"/>
    <w:rsid w:val="005038D3"/>
    <w:rsid w:val="005133C2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46AAE"/>
    <w:rsid w:val="00651D24"/>
    <w:rsid w:val="006720C2"/>
    <w:rsid w:val="006769CB"/>
    <w:rsid w:val="00677D30"/>
    <w:rsid w:val="00686AEA"/>
    <w:rsid w:val="006C50E0"/>
    <w:rsid w:val="006C6EA9"/>
    <w:rsid w:val="006D1719"/>
    <w:rsid w:val="006F301D"/>
    <w:rsid w:val="006F67BC"/>
    <w:rsid w:val="00714176"/>
    <w:rsid w:val="00735793"/>
    <w:rsid w:val="00751A08"/>
    <w:rsid w:val="00762F6F"/>
    <w:rsid w:val="007877AF"/>
    <w:rsid w:val="00787998"/>
    <w:rsid w:val="00790E0D"/>
    <w:rsid w:val="007A46B6"/>
    <w:rsid w:val="00807014"/>
    <w:rsid w:val="00811881"/>
    <w:rsid w:val="00831906"/>
    <w:rsid w:val="00835F1B"/>
    <w:rsid w:val="0084034C"/>
    <w:rsid w:val="008439C5"/>
    <w:rsid w:val="0084542D"/>
    <w:rsid w:val="0086479B"/>
    <w:rsid w:val="008672F5"/>
    <w:rsid w:val="00880137"/>
    <w:rsid w:val="00890796"/>
    <w:rsid w:val="008A1E5B"/>
    <w:rsid w:val="008D4B8A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91DBA"/>
    <w:rsid w:val="009A51AB"/>
    <w:rsid w:val="009A6E37"/>
    <w:rsid w:val="009E145E"/>
    <w:rsid w:val="00A320D4"/>
    <w:rsid w:val="00A42F69"/>
    <w:rsid w:val="00A431AE"/>
    <w:rsid w:val="00A524A5"/>
    <w:rsid w:val="00A70B6D"/>
    <w:rsid w:val="00A73E49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65DF"/>
    <w:rsid w:val="00B07BCD"/>
    <w:rsid w:val="00B12695"/>
    <w:rsid w:val="00B56476"/>
    <w:rsid w:val="00B57CF8"/>
    <w:rsid w:val="00B64957"/>
    <w:rsid w:val="00BC004B"/>
    <w:rsid w:val="00BD32BA"/>
    <w:rsid w:val="00BD6787"/>
    <w:rsid w:val="00BD7218"/>
    <w:rsid w:val="00BE7B14"/>
    <w:rsid w:val="00BF6B8A"/>
    <w:rsid w:val="00C05C51"/>
    <w:rsid w:val="00C0668D"/>
    <w:rsid w:val="00C2108D"/>
    <w:rsid w:val="00C2243A"/>
    <w:rsid w:val="00C25384"/>
    <w:rsid w:val="00C30498"/>
    <w:rsid w:val="00C64A14"/>
    <w:rsid w:val="00C73D49"/>
    <w:rsid w:val="00C92828"/>
    <w:rsid w:val="00C929E7"/>
    <w:rsid w:val="00C96A7D"/>
    <w:rsid w:val="00CC13C4"/>
    <w:rsid w:val="00CC7DCE"/>
    <w:rsid w:val="00CE3968"/>
    <w:rsid w:val="00D07A25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27F69"/>
    <w:rsid w:val="00E33CB2"/>
    <w:rsid w:val="00E33FE8"/>
    <w:rsid w:val="00E7223D"/>
    <w:rsid w:val="00E777B0"/>
    <w:rsid w:val="00E81235"/>
    <w:rsid w:val="00E95678"/>
    <w:rsid w:val="00EA5071"/>
    <w:rsid w:val="00EB225C"/>
    <w:rsid w:val="00F13648"/>
    <w:rsid w:val="00F24962"/>
    <w:rsid w:val="00F45338"/>
    <w:rsid w:val="00F90186"/>
    <w:rsid w:val="00F90AD4"/>
    <w:rsid w:val="00FA53D1"/>
    <w:rsid w:val="00FD077D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012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4</cp:revision>
  <cp:lastPrinted>2022-12-02T20:15:00Z</cp:lastPrinted>
  <dcterms:created xsi:type="dcterms:W3CDTF">2022-12-02T17:11:00Z</dcterms:created>
  <dcterms:modified xsi:type="dcterms:W3CDTF">2022-12-02T20:27:00Z</dcterms:modified>
</cp:coreProperties>
</file>